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2D857" w14:textId="77777777" w:rsidR="006F342A" w:rsidRDefault="006F342A">
      <w:pPr>
        <w:spacing w:after="240"/>
        <w:jc w:val="center"/>
        <w:rPr>
          <w:rFonts w:ascii="Verdana" w:hAnsi="Verdana" w:cs="Verdana"/>
          <w:b/>
          <w:caps/>
          <w:spacing w:val="80"/>
          <w:sz w:val="28"/>
        </w:rPr>
      </w:pPr>
      <w:r>
        <w:rPr>
          <w:rFonts w:ascii="Verdana" w:hAnsi="Verdana" w:cs="Verdana"/>
          <w:b/>
          <w:caps/>
          <w:spacing w:val="80"/>
          <w:sz w:val="28"/>
        </w:rPr>
        <w:t>Manuela Evans</w:t>
      </w:r>
    </w:p>
    <w:p w14:paraId="33127D2A" w14:textId="77777777" w:rsidR="006F342A" w:rsidRDefault="006F342A" w:rsidP="00583291">
      <w:pPr>
        <w:rPr>
          <w:rFonts w:ascii="Verdana" w:hAnsi="Verdana" w:cs="Verdana"/>
          <w:sz w:val="24"/>
        </w:rPr>
      </w:pPr>
      <w:r>
        <w:rPr>
          <w:rFonts w:ascii="Verdana" w:hAnsi="Verdana" w:cs="Verdana"/>
          <w:sz w:val="24"/>
        </w:rPr>
        <w:t>Home address:</w:t>
      </w:r>
    </w:p>
    <w:p w14:paraId="67587BE3" w14:textId="77777777" w:rsidR="006F342A" w:rsidRDefault="006F342A" w:rsidP="00583291">
      <w:pPr>
        <w:rPr>
          <w:rFonts w:ascii="Verdana" w:hAnsi="Verdana" w:cs="Verdana"/>
          <w:sz w:val="24"/>
        </w:rPr>
      </w:pPr>
      <w:smartTag w:uri="urn:schemas-microsoft-com:office:smarttags" w:element="address">
        <w:smartTag w:uri="urn:schemas-microsoft-com:office:smarttags" w:element="Street">
          <w:r>
            <w:rPr>
              <w:rFonts w:ascii="Verdana" w:hAnsi="Verdana" w:cs="Verdana"/>
              <w:sz w:val="24"/>
            </w:rPr>
            <w:t>15 Salterford Avenue</w:t>
          </w:r>
        </w:smartTag>
      </w:smartTag>
    </w:p>
    <w:p w14:paraId="4895A62E" w14:textId="77777777" w:rsidR="006F342A" w:rsidRDefault="006F342A" w:rsidP="00583291">
      <w:pPr>
        <w:rPr>
          <w:rFonts w:ascii="Verdana" w:hAnsi="Verdana" w:cs="Verdana"/>
          <w:sz w:val="24"/>
        </w:rPr>
      </w:pPr>
      <w:r>
        <w:rPr>
          <w:rFonts w:ascii="Verdana" w:hAnsi="Verdana" w:cs="Verdana"/>
          <w:sz w:val="24"/>
        </w:rPr>
        <w:t>Calverton</w:t>
      </w:r>
    </w:p>
    <w:p w14:paraId="30151013" w14:textId="77777777" w:rsidR="006F342A" w:rsidRDefault="006F342A" w:rsidP="00583291">
      <w:pPr>
        <w:rPr>
          <w:rFonts w:ascii="Verdana" w:hAnsi="Verdana" w:cs="Verdana"/>
          <w:sz w:val="24"/>
        </w:rPr>
      </w:pPr>
      <w:smartTag w:uri="urn:schemas-microsoft-com:office:smarttags" w:element="place">
        <w:r>
          <w:rPr>
            <w:rFonts w:ascii="Verdana" w:hAnsi="Verdana" w:cs="Verdana"/>
            <w:sz w:val="24"/>
          </w:rPr>
          <w:t>Nottingham</w:t>
        </w:r>
      </w:smartTag>
    </w:p>
    <w:p w14:paraId="331668D1" w14:textId="77777777" w:rsidR="006F342A" w:rsidRDefault="006F342A" w:rsidP="00583291">
      <w:pPr>
        <w:rPr>
          <w:rFonts w:ascii="Verdana" w:hAnsi="Verdana" w:cs="Verdana"/>
          <w:sz w:val="24"/>
        </w:rPr>
      </w:pPr>
      <w:r>
        <w:rPr>
          <w:rFonts w:ascii="Verdana" w:hAnsi="Verdana" w:cs="Verdana"/>
          <w:sz w:val="24"/>
        </w:rPr>
        <w:t>NG14 6JJ</w:t>
      </w:r>
    </w:p>
    <w:p w14:paraId="7DBFF170" w14:textId="77777777" w:rsidR="006F342A" w:rsidRPr="004777CD" w:rsidRDefault="006F342A" w:rsidP="00583291">
      <w:pPr>
        <w:rPr>
          <w:rFonts w:ascii="Verdana" w:hAnsi="Verdana" w:cs="Verdana"/>
          <w:sz w:val="24"/>
        </w:rPr>
      </w:pPr>
      <w:r>
        <w:rPr>
          <w:rFonts w:ascii="Verdana" w:hAnsi="Verdana" w:cs="Verdana"/>
          <w:sz w:val="24"/>
        </w:rPr>
        <w:t>Telephone - 01158451892</w:t>
      </w:r>
    </w:p>
    <w:p w14:paraId="479E5BE2" w14:textId="77777777" w:rsidR="006F342A" w:rsidRPr="004D738D" w:rsidRDefault="006F342A" w:rsidP="00B77AB5">
      <w:pPr>
        <w:rPr>
          <w:rFonts w:ascii="Verdana" w:hAnsi="Verdana" w:cs="Verdana"/>
          <w:sz w:val="24"/>
        </w:rPr>
      </w:pPr>
      <w:r w:rsidRPr="004D738D">
        <w:rPr>
          <w:rFonts w:ascii="Verdana" w:hAnsi="Verdana" w:cs="Verdana"/>
          <w:sz w:val="24"/>
        </w:rPr>
        <w:t xml:space="preserve">Mobile - </w:t>
      </w:r>
      <w:r w:rsidR="007C38D2" w:rsidRPr="007C38D2">
        <w:rPr>
          <w:rFonts w:ascii="Verdana" w:hAnsi="Verdana" w:cs="Verdana"/>
          <w:sz w:val="24"/>
        </w:rPr>
        <w:t>07464313081</w:t>
      </w:r>
    </w:p>
    <w:p w14:paraId="2137D33B" w14:textId="77777777" w:rsidR="006F342A" w:rsidRPr="004D738D" w:rsidRDefault="006F342A" w:rsidP="00B77AB5">
      <w:pPr>
        <w:rPr>
          <w:rFonts w:ascii="Verdana" w:hAnsi="Verdana" w:cs="Verdana"/>
          <w:sz w:val="24"/>
        </w:rPr>
      </w:pPr>
      <w:r w:rsidRPr="004D738D">
        <w:rPr>
          <w:rFonts w:ascii="Verdana" w:hAnsi="Verdana" w:cs="Verdana"/>
          <w:sz w:val="24"/>
        </w:rPr>
        <w:t>Email - manuelavillajos@gmail.com</w:t>
      </w:r>
    </w:p>
    <w:p w14:paraId="75AF4803" w14:textId="77777777" w:rsidR="006F342A" w:rsidRDefault="006F342A" w:rsidP="00B77AB5">
      <w:pPr>
        <w:rPr>
          <w:rFonts w:ascii="Verdana" w:hAnsi="Verdana" w:cs="Verdana"/>
          <w:sz w:val="24"/>
        </w:rPr>
      </w:pPr>
      <w:r>
        <w:rPr>
          <w:rFonts w:ascii="Verdana" w:hAnsi="Verdana" w:cs="Verdana"/>
          <w:sz w:val="24"/>
        </w:rPr>
        <w:t>Date of Birth - 01/ 01/ 1977</w:t>
      </w:r>
    </w:p>
    <w:p w14:paraId="53AB0F84" w14:textId="65BF8EF4" w:rsidR="00515942" w:rsidRPr="00515942" w:rsidRDefault="006F342A" w:rsidP="00515942">
      <w:pPr>
        <w:rPr>
          <w:rFonts w:ascii="Verdana" w:hAnsi="Verdana" w:cs="Verdana"/>
          <w:sz w:val="24"/>
        </w:rPr>
      </w:pPr>
      <w:r>
        <w:rPr>
          <w:rFonts w:ascii="Verdana" w:hAnsi="Verdana" w:cs="Verdana"/>
          <w:sz w:val="24"/>
        </w:rPr>
        <w:t>Nationality: Spanish</w:t>
      </w:r>
    </w:p>
    <w:p w14:paraId="647F0DF9" w14:textId="77777777" w:rsidR="00515942" w:rsidRPr="00515942" w:rsidRDefault="00515942" w:rsidP="00515942">
      <w:pPr>
        <w:rPr>
          <w:rFonts w:ascii="Verdana" w:hAnsi="Verdana" w:cs="Verdana"/>
          <w:sz w:val="24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72"/>
        <w:gridCol w:w="4572"/>
      </w:tblGrid>
      <w:tr w:rsidR="00515942" w:rsidRPr="00515942" w14:paraId="591AE76C" w14:textId="77777777" w:rsidTr="0018625C">
        <w:trPr>
          <w:trHeight w:val="1"/>
        </w:trPr>
        <w:tc>
          <w:tcPr>
            <w:tcW w:w="9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47F8A6" w14:textId="77777777" w:rsidR="00515942" w:rsidRPr="00515942" w:rsidRDefault="00515942" w:rsidP="00515942">
            <w:pPr>
              <w:spacing w:before="120"/>
            </w:pPr>
            <w:r w:rsidRPr="00515942">
              <w:rPr>
                <w:rFonts w:ascii="Verdana" w:hAnsi="Verdana" w:cs="Verdana"/>
                <w:b/>
                <w:caps/>
                <w:spacing w:val="15"/>
              </w:rPr>
              <w:t>EDUCATION AND qualifications</w:t>
            </w:r>
          </w:p>
        </w:tc>
      </w:tr>
      <w:tr w:rsidR="00515942" w:rsidRPr="00515942" w14:paraId="40836AC6" w14:textId="77777777" w:rsidTr="0018625C">
        <w:trPr>
          <w:trHeight w:val="1"/>
        </w:trPr>
        <w:tc>
          <w:tcPr>
            <w:tcW w:w="9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2D0275" w14:textId="77777777" w:rsidR="00515942" w:rsidRPr="00515942" w:rsidRDefault="00515942" w:rsidP="00515942">
            <w:pPr>
              <w:tabs>
                <w:tab w:val="left" w:pos="1068"/>
              </w:tabs>
              <w:spacing w:line="360" w:lineRule="auto"/>
              <w:ind w:left="708"/>
              <w:jc w:val="both"/>
              <w:rPr>
                <w:rFonts w:ascii="Verdana" w:hAnsi="Verdana"/>
              </w:rPr>
            </w:pPr>
          </w:p>
          <w:p w14:paraId="71C435BE" w14:textId="77777777" w:rsidR="00515942" w:rsidRPr="00515942" w:rsidRDefault="00515942" w:rsidP="00515942">
            <w:pPr>
              <w:numPr>
                <w:ilvl w:val="0"/>
                <w:numId w:val="1"/>
              </w:numPr>
              <w:tabs>
                <w:tab w:val="left" w:pos="1068"/>
              </w:tabs>
              <w:spacing w:line="360" w:lineRule="auto"/>
              <w:ind w:left="1068" w:hanging="360"/>
              <w:jc w:val="both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 xml:space="preserve">BA Spanish Language, Literature and Linguistics. </w:t>
            </w:r>
            <w:smartTag w:uri="urn:schemas-microsoft-com:office:smarttags" w:element="PlaceType">
              <w:r w:rsidRPr="00515942">
                <w:rPr>
                  <w:rFonts w:ascii="Verdana" w:hAnsi="Verdana"/>
                  <w:i/>
                </w:rPr>
                <w:t>University</w:t>
              </w:r>
            </w:smartTag>
            <w:r w:rsidRPr="00515942">
              <w:rPr>
                <w:rFonts w:ascii="Verdana" w:hAnsi="Verdana"/>
                <w:i/>
              </w:rPr>
              <w:t xml:space="preserve"> of </w:t>
            </w:r>
            <w:smartTag w:uri="urn:schemas-microsoft-com:office:smarttags" w:element="PlaceName">
              <w:r w:rsidRPr="00515942">
                <w:rPr>
                  <w:rFonts w:ascii="Verdana" w:hAnsi="Verdana"/>
                  <w:i/>
                </w:rPr>
                <w:t>Córdoba</w:t>
              </w:r>
            </w:smartTag>
            <w:r w:rsidRPr="00515942">
              <w:rPr>
                <w:rFonts w:ascii="Verdana" w:hAnsi="Verdana"/>
              </w:rPr>
              <w:t xml:space="preserve"> 1999, </w:t>
            </w:r>
            <w:smartTag w:uri="urn:schemas-microsoft-com:office:smarttags" w:element="place">
              <w:smartTag w:uri="urn:schemas-microsoft-com:office:smarttags" w:element="country-region">
                <w:r w:rsidRPr="00515942">
                  <w:rPr>
                    <w:rFonts w:ascii="Verdana" w:hAnsi="Verdana"/>
                  </w:rPr>
                  <w:t>Spain</w:t>
                </w:r>
              </w:smartTag>
            </w:smartTag>
            <w:r w:rsidRPr="00515942">
              <w:rPr>
                <w:rFonts w:ascii="Verdana" w:hAnsi="Verdana"/>
              </w:rPr>
              <w:t>.</w:t>
            </w:r>
          </w:p>
          <w:p w14:paraId="0F4EA1F4" w14:textId="77777777" w:rsidR="00515942" w:rsidRPr="00515942" w:rsidRDefault="00515942" w:rsidP="00515942">
            <w:pPr>
              <w:numPr>
                <w:ilvl w:val="0"/>
                <w:numId w:val="1"/>
              </w:numPr>
              <w:tabs>
                <w:tab w:val="left" w:pos="1068"/>
              </w:tabs>
              <w:spacing w:line="360" w:lineRule="auto"/>
              <w:ind w:left="1068" w:hanging="360"/>
              <w:jc w:val="both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 xml:space="preserve">Teaching Training (CAP, equivalent to PGCE) 180 hours. </w:t>
            </w:r>
            <w:r w:rsidRPr="00515942">
              <w:rPr>
                <w:rFonts w:ascii="Verdana" w:hAnsi="Verdana"/>
                <w:i/>
              </w:rPr>
              <w:t>University of Córdoba</w:t>
            </w:r>
            <w:r w:rsidRPr="00515942">
              <w:rPr>
                <w:rFonts w:ascii="Verdana" w:hAnsi="Verdana"/>
              </w:rPr>
              <w:t xml:space="preserve"> 2000, </w:t>
            </w:r>
            <w:smartTag w:uri="urn:schemas-microsoft-com:office:smarttags" w:element="place">
              <w:smartTag w:uri="urn:schemas-microsoft-com:office:smarttags" w:element="country-region">
                <w:r w:rsidRPr="00515942">
                  <w:rPr>
                    <w:rFonts w:ascii="Verdana" w:hAnsi="Verdana"/>
                  </w:rPr>
                  <w:t>Spain</w:t>
                </w:r>
              </w:smartTag>
            </w:smartTag>
            <w:r w:rsidRPr="00515942">
              <w:rPr>
                <w:rFonts w:ascii="Verdana" w:hAnsi="Verdana"/>
              </w:rPr>
              <w:t>.</w:t>
            </w:r>
          </w:p>
          <w:p w14:paraId="56A7BEB8" w14:textId="77777777" w:rsidR="00515942" w:rsidRPr="00515942" w:rsidRDefault="00515942" w:rsidP="00515942">
            <w:pPr>
              <w:numPr>
                <w:ilvl w:val="0"/>
                <w:numId w:val="1"/>
              </w:numPr>
              <w:tabs>
                <w:tab w:val="left" w:pos="1068"/>
              </w:tabs>
              <w:spacing w:line="360" w:lineRule="auto"/>
              <w:ind w:left="1068" w:hanging="360"/>
              <w:jc w:val="both"/>
              <w:rPr>
                <w:sz w:val="24"/>
                <w:u w:val="single"/>
              </w:rPr>
            </w:pPr>
            <w:r w:rsidRPr="00515942">
              <w:rPr>
                <w:rFonts w:ascii="Verdana" w:hAnsi="Verdana"/>
              </w:rPr>
              <w:t xml:space="preserve"> Qualified Teacher Status (QTS). DfES Reference Number: 02/18148 </w:t>
            </w:r>
          </w:p>
          <w:p w14:paraId="7C4C71B5" w14:textId="77777777" w:rsidR="00515942" w:rsidRPr="00515942" w:rsidRDefault="00515942" w:rsidP="00515942">
            <w:pPr>
              <w:tabs>
                <w:tab w:val="left" w:pos="1068"/>
              </w:tabs>
              <w:spacing w:line="360" w:lineRule="auto"/>
              <w:ind w:left="1068"/>
              <w:jc w:val="both"/>
              <w:rPr>
                <w:rFonts w:ascii="Verdana" w:hAnsi="Verdana"/>
                <w:i/>
              </w:rPr>
            </w:pPr>
            <w:r w:rsidRPr="00515942">
              <w:rPr>
                <w:rFonts w:ascii="Verdana" w:hAnsi="Verdana"/>
                <w:i/>
              </w:rPr>
              <w:t>Department for Education and Skills, 2002.</w:t>
            </w:r>
          </w:p>
          <w:p w14:paraId="1BB316EE" w14:textId="77777777" w:rsidR="00515942" w:rsidRPr="00515942" w:rsidRDefault="00515942" w:rsidP="00515942"/>
        </w:tc>
      </w:tr>
      <w:tr w:rsidR="00515942" w:rsidRPr="00515942" w14:paraId="0A5DD2AB" w14:textId="77777777" w:rsidTr="0018625C">
        <w:trPr>
          <w:trHeight w:val="1"/>
        </w:trPr>
        <w:tc>
          <w:tcPr>
            <w:tcW w:w="9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CA3FE42" w14:textId="056D09B3" w:rsidR="00515942" w:rsidRPr="00515942" w:rsidRDefault="00515942" w:rsidP="00515942">
            <w:pPr>
              <w:spacing w:before="120"/>
            </w:pPr>
            <w:r w:rsidRPr="00515942">
              <w:rPr>
                <w:rFonts w:ascii="Verdana" w:hAnsi="Verdana" w:cs="Verdana"/>
                <w:b/>
                <w:caps/>
                <w:spacing w:val="15"/>
              </w:rPr>
              <w:t>Work Experience</w:t>
            </w:r>
          </w:p>
        </w:tc>
      </w:tr>
      <w:tr w:rsidR="00515942" w:rsidRPr="00515942" w14:paraId="07782C7C" w14:textId="77777777" w:rsidTr="0018625C">
        <w:trPr>
          <w:trHeight w:val="1"/>
        </w:trPr>
        <w:tc>
          <w:tcPr>
            <w:tcW w:w="9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678F6F" w14:textId="77777777" w:rsidR="00515942" w:rsidRPr="00515942" w:rsidRDefault="00515942" w:rsidP="00515942">
            <w:pPr>
              <w:ind w:left="720"/>
              <w:rPr>
                <w:rFonts w:ascii="Verdana" w:hAnsi="Verdana"/>
              </w:rPr>
            </w:pPr>
          </w:p>
          <w:p w14:paraId="243586F2" w14:textId="77777777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  <w:u w:val="single"/>
              </w:rPr>
            </w:pPr>
            <w:r w:rsidRPr="00515942">
              <w:rPr>
                <w:rFonts w:ascii="Verdana" w:hAnsi="Verdana"/>
                <w:u w:val="single"/>
              </w:rPr>
              <w:t>2010 - 2016. Private tutor (Caithness, Scotland)</w:t>
            </w:r>
          </w:p>
          <w:p w14:paraId="3486B234" w14:textId="77777777" w:rsidR="00515942" w:rsidRPr="00515942" w:rsidRDefault="00515942" w:rsidP="00515942">
            <w:pPr>
              <w:spacing w:line="360" w:lineRule="auto"/>
              <w:ind w:left="1080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>Private Spanish tuition for beginners, GCSE and A level students, as well as adults looking for language skills for their own development.</w:t>
            </w:r>
          </w:p>
          <w:p w14:paraId="2E6F48E3" w14:textId="77777777" w:rsidR="00515942" w:rsidRPr="00515942" w:rsidRDefault="00515942" w:rsidP="00515942">
            <w:pPr>
              <w:spacing w:line="360" w:lineRule="auto"/>
              <w:ind w:left="360"/>
              <w:rPr>
                <w:rFonts w:ascii="Verdana" w:hAnsi="Verdana"/>
              </w:rPr>
            </w:pPr>
          </w:p>
          <w:p w14:paraId="7E4BF7B0" w14:textId="77777777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  <w:u w:val="single"/>
              </w:rPr>
            </w:pPr>
            <w:r w:rsidRPr="00515942">
              <w:rPr>
                <w:rFonts w:ascii="Verdana" w:hAnsi="Verdana"/>
                <w:u w:val="single"/>
              </w:rPr>
              <w:t xml:space="preserve">2012 Spanish lecturer, evening class at the </w:t>
            </w:r>
            <w:r w:rsidRPr="00515942">
              <w:rPr>
                <w:rFonts w:ascii="Verdana" w:hAnsi="Verdana"/>
                <w:i/>
                <w:u w:val="single"/>
              </w:rPr>
              <w:t xml:space="preserve">Pulteney People's Project </w:t>
            </w:r>
            <w:r w:rsidRPr="00515942">
              <w:rPr>
                <w:rFonts w:ascii="Verdana" w:hAnsi="Verdana"/>
                <w:u w:val="single"/>
              </w:rPr>
              <w:t>(Wick, Scotland)</w:t>
            </w:r>
          </w:p>
          <w:p w14:paraId="436A293A" w14:textId="77777777" w:rsidR="00515942" w:rsidRPr="00515942" w:rsidRDefault="00515942" w:rsidP="00515942">
            <w:pPr>
              <w:spacing w:line="360" w:lineRule="auto"/>
              <w:ind w:left="1080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>Spanish tutor for evening courses at Pulteney People's Project, Wick.</w:t>
            </w:r>
          </w:p>
          <w:p w14:paraId="2115B57E" w14:textId="77777777" w:rsidR="00515942" w:rsidRDefault="00515942" w:rsidP="00515942">
            <w:pPr>
              <w:spacing w:line="360" w:lineRule="auto"/>
              <w:ind w:left="720"/>
              <w:rPr>
                <w:rFonts w:ascii="Verdana" w:hAnsi="Verdana"/>
                <w:u w:val="single"/>
              </w:rPr>
            </w:pPr>
          </w:p>
          <w:p w14:paraId="09C21375" w14:textId="10DD9E7C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  <w:u w:val="single"/>
              </w:rPr>
            </w:pPr>
            <w:r w:rsidRPr="00515942">
              <w:rPr>
                <w:rFonts w:ascii="Verdana" w:hAnsi="Verdana"/>
                <w:u w:val="single"/>
              </w:rPr>
              <w:t>2012 - 2016. Spanish lecturer for non-vocational Spanish. North Highland College, University of the Highlands and Islands (Thurso, Scotland)</w:t>
            </w:r>
          </w:p>
          <w:p w14:paraId="12CA6CAA" w14:textId="4239C0B9" w:rsidR="00515942" w:rsidRDefault="00515942" w:rsidP="00515942">
            <w:pPr>
              <w:spacing w:line="360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     </w:t>
            </w:r>
            <w:r w:rsidRPr="00515942">
              <w:rPr>
                <w:rFonts w:ascii="Verdana" w:hAnsi="Verdana"/>
              </w:rPr>
              <w:t>Spanish tutor for Spanish evening courses at Thurso College, Scotland.</w:t>
            </w:r>
          </w:p>
          <w:p w14:paraId="3CA34F13" w14:textId="77777777" w:rsidR="00515942" w:rsidRDefault="00515942" w:rsidP="00515942">
            <w:pPr>
              <w:spacing w:line="360" w:lineRule="auto"/>
              <w:rPr>
                <w:rFonts w:ascii="Verdana" w:hAnsi="Verdana"/>
              </w:rPr>
            </w:pPr>
          </w:p>
          <w:p w14:paraId="0091E127" w14:textId="77777777" w:rsidR="009D30F0" w:rsidRPr="009D30F0" w:rsidRDefault="009D30F0" w:rsidP="009D30F0">
            <w:pPr>
              <w:spacing w:line="360" w:lineRule="auto"/>
              <w:ind w:left="720"/>
              <w:rPr>
                <w:rFonts w:ascii="Verdana" w:hAnsi="Verdana"/>
              </w:rPr>
            </w:pPr>
          </w:p>
          <w:p w14:paraId="36F3EA90" w14:textId="467A674F" w:rsidR="009D30F0" w:rsidRDefault="009D30F0" w:rsidP="009D30F0">
            <w:pPr>
              <w:spacing w:line="360" w:lineRule="auto"/>
              <w:ind w:left="720"/>
              <w:rPr>
                <w:rFonts w:ascii="Verdana" w:hAnsi="Verdana"/>
              </w:rPr>
            </w:pPr>
          </w:p>
          <w:p w14:paraId="1D27EC70" w14:textId="77777777" w:rsidR="009D30F0" w:rsidRPr="009D30F0" w:rsidRDefault="009D30F0" w:rsidP="009D30F0">
            <w:pPr>
              <w:spacing w:line="360" w:lineRule="auto"/>
              <w:ind w:left="720"/>
              <w:rPr>
                <w:rFonts w:ascii="Verdana" w:hAnsi="Verdana"/>
              </w:rPr>
            </w:pPr>
          </w:p>
          <w:p w14:paraId="7AB77F1C" w14:textId="2C679766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</w:rPr>
            </w:pPr>
            <w:r w:rsidRPr="00515942">
              <w:rPr>
                <w:rFonts w:ascii="Verdana" w:hAnsi="Verdana"/>
                <w:u w:val="single"/>
              </w:rPr>
              <w:t>2016 - Present. Private tutor (Nottinghamshire, England)</w:t>
            </w:r>
          </w:p>
          <w:p w14:paraId="6C944EB4" w14:textId="77777777" w:rsidR="00515942" w:rsidRPr="00515942" w:rsidRDefault="00515942" w:rsidP="00515942">
            <w:pPr>
              <w:tabs>
                <w:tab w:val="left" w:pos="360"/>
              </w:tabs>
              <w:spacing w:before="60" w:after="120" w:line="360" w:lineRule="auto"/>
              <w:ind w:left="720" w:right="245"/>
              <w:rPr>
                <w:rFonts w:ascii="Verdana" w:hAnsi="Verdana" w:cs="Tahoma"/>
              </w:rPr>
            </w:pPr>
            <w:r w:rsidRPr="00515942">
              <w:rPr>
                <w:rFonts w:ascii="Verdana" w:hAnsi="Verdana" w:cs="Tahoma"/>
              </w:rPr>
              <w:t>Spanish tuition for young and adult learners covering a wide          range of levels and abilities.</w:t>
            </w:r>
          </w:p>
          <w:p w14:paraId="6CEDB814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  <w:u w:val="single"/>
              </w:rPr>
            </w:pPr>
          </w:p>
          <w:p w14:paraId="76BBCC87" w14:textId="77777777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  <w:u w:val="single"/>
              </w:rPr>
            </w:pPr>
            <w:r w:rsidRPr="00515942">
              <w:rPr>
                <w:rFonts w:ascii="Verdana" w:hAnsi="Verdana"/>
                <w:u w:val="single"/>
              </w:rPr>
              <w:t>2017 – Present.  Freelance interpreter. DA Languages, (Nottinghamshire, England)</w:t>
            </w:r>
          </w:p>
          <w:p w14:paraId="1DA23B39" w14:textId="77777777" w:rsidR="00515942" w:rsidRPr="00515942" w:rsidRDefault="00515942" w:rsidP="00515942">
            <w:pPr>
              <w:spacing w:line="360" w:lineRule="auto"/>
              <w:ind w:left="1428"/>
              <w:rPr>
                <w:rFonts w:ascii="Verdana" w:hAnsi="Verdana"/>
              </w:rPr>
            </w:pPr>
          </w:p>
          <w:p w14:paraId="73C6CE00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 xml:space="preserve">Freelance interpreter for the NHS and Local authorities. </w:t>
            </w:r>
          </w:p>
          <w:p w14:paraId="2CD9BD1A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</w:rPr>
            </w:pPr>
          </w:p>
          <w:p w14:paraId="383865E3" w14:textId="77777777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  <w:u w:val="single"/>
              </w:rPr>
            </w:pPr>
            <w:r w:rsidRPr="00515942">
              <w:rPr>
                <w:rFonts w:ascii="Verdana" w:hAnsi="Verdana"/>
                <w:u w:val="single"/>
              </w:rPr>
              <w:t>2017 – Present.  Volunteer translator. The Prem Rawat Foundation (TPRF)</w:t>
            </w:r>
          </w:p>
          <w:p w14:paraId="66A98E54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  <w:u w:val="single"/>
              </w:rPr>
            </w:pPr>
          </w:p>
          <w:p w14:paraId="11C616B1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>Volunteer translator of articles from English to Spanish.</w:t>
            </w:r>
          </w:p>
          <w:p w14:paraId="77614689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</w:rPr>
            </w:pPr>
          </w:p>
          <w:p w14:paraId="69DBE57C" w14:textId="77777777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  <w:u w:val="single"/>
              </w:rPr>
            </w:pPr>
            <w:r w:rsidRPr="00515942">
              <w:rPr>
                <w:rFonts w:ascii="Verdana" w:hAnsi="Verdana"/>
                <w:u w:val="single"/>
              </w:rPr>
              <w:t>2018 – Present.  Volunteer translator.  Translators without Borders (TWB)</w:t>
            </w:r>
          </w:p>
          <w:p w14:paraId="33FFBFA8" w14:textId="77777777" w:rsidR="00515942" w:rsidRPr="00515942" w:rsidRDefault="00515942" w:rsidP="00515942">
            <w:pPr>
              <w:spacing w:line="360" w:lineRule="auto"/>
              <w:ind w:left="360"/>
              <w:rPr>
                <w:rFonts w:ascii="Verdana" w:hAnsi="Verdana"/>
              </w:rPr>
            </w:pPr>
          </w:p>
          <w:p w14:paraId="7568624D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 xml:space="preserve">Volunteer translation and proofreading of texts from English to Spanish. </w:t>
            </w:r>
          </w:p>
          <w:p w14:paraId="40900EBF" w14:textId="77777777" w:rsidR="00515942" w:rsidRPr="00515942" w:rsidRDefault="00515942" w:rsidP="00515942">
            <w:pPr>
              <w:spacing w:line="360" w:lineRule="auto"/>
              <w:ind w:left="720"/>
              <w:rPr>
                <w:rFonts w:ascii="Verdana" w:hAnsi="Verdana"/>
              </w:rPr>
            </w:pPr>
          </w:p>
          <w:p w14:paraId="255696CB" w14:textId="77777777" w:rsidR="00515942" w:rsidRPr="00515942" w:rsidRDefault="00515942" w:rsidP="00515942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  <w:u w:val="single"/>
              </w:rPr>
            </w:pPr>
            <w:r w:rsidRPr="00515942">
              <w:rPr>
                <w:rFonts w:ascii="Verdana" w:hAnsi="Verdana"/>
                <w:u w:val="single"/>
              </w:rPr>
              <w:t>Current position - Owner of Spanish Tuition Services (Spanishtuitionservices.co.uk)</w:t>
            </w:r>
          </w:p>
          <w:p w14:paraId="05E3B760" w14:textId="77777777" w:rsidR="00515942" w:rsidRPr="00515942" w:rsidRDefault="00515942" w:rsidP="00515942">
            <w:pPr>
              <w:spacing w:line="360" w:lineRule="auto"/>
              <w:ind w:left="1428"/>
              <w:rPr>
                <w:rFonts w:ascii="Verdana" w:hAnsi="Verdana"/>
                <w:u w:val="single"/>
              </w:rPr>
            </w:pPr>
          </w:p>
          <w:p w14:paraId="610673DC" w14:textId="77777777" w:rsidR="00515942" w:rsidRDefault="00515942" w:rsidP="00515942">
            <w:pPr>
              <w:spacing w:line="360" w:lineRule="auto"/>
              <w:ind w:left="720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>Tailored tuition across Nottinghamshire for independent learners, covering a wide range of ages and abilities, from basic to advance level.</w:t>
            </w:r>
          </w:p>
          <w:p w14:paraId="0630DDFD" w14:textId="77777777" w:rsidR="005E49CB" w:rsidRDefault="005E49CB" w:rsidP="00515942">
            <w:pPr>
              <w:spacing w:line="360" w:lineRule="auto"/>
              <w:ind w:left="720"/>
              <w:rPr>
                <w:rFonts w:ascii="Verdana" w:hAnsi="Verdana"/>
              </w:rPr>
            </w:pPr>
          </w:p>
          <w:p w14:paraId="49719626" w14:textId="4A0925BA" w:rsidR="005E49CB" w:rsidRDefault="005E49CB" w:rsidP="005E49CB">
            <w:pPr>
              <w:numPr>
                <w:ilvl w:val="0"/>
                <w:numId w:val="24"/>
              </w:numPr>
              <w:spacing w:line="360" w:lineRule="auto"/>
              <w:rPr>
                <w:rFonts w:ascii="Verdana" w:hAnsi="Verdana"/>
              </w:rPr>
            </w:pPr>
            <w:r w:rsidRPr="005E49CB">
              <w:rPr>
                <w:rFonts w:ascii="Verdana" w:hAnsi="Verdana"/>
                <w:u w:val="single"/>
              </w:rPr>
              <w:t>September 2018 – Present. Corporate training. Language Matters.</w:t>
            </w:r>
            <w:r>
              <w:rPr>
                <w:rFonts w:ascii="Verdana" w:hAnsi="Verdana"/>
              </w:rPr>
              <w:t xml:space="preserve"> Delivering a Spanish course</w:t>
            </w:r>
            <w:r w:rsidR="00DD5FE1">
              <w:rPr>
                <w:rFonts w:ascii="Verdana" w:hAnsi="Verdana"/>
              </w:rPr>
              <w:t xml:space="preserve"> for</w:t>
            </w:r>
            <w:r>
              <w:rPr>
                <w:rFonts w:ascii="Verdana" w:hAnsi="Verdana"/>
              </w:rPr>
              <w:t xml:space="preserve"> </w:t>
            </w:r>
            <w:r w:rsidR="009D30F0">
              <w:rPr>
                <w:rFonts w:ascii="Verdana" w:hAnsi="Verdana"/>
              </w:rPr>
              <w:t>beginners’</w:t>
            </w:r>
            <w:r>
              <w:rPr>
                <w:rFonts w:ascii="Verdana" w:hAnsi="Verdana"/>
              </w:rPr>
              <w:t xml:space="preserve"> level (A1) in Nottingham</w:t>
            </w:r>
            <w:r w:rsidR="00DD5FE1">
              <w:rPr>
                <w:rFonts w:ascii="Verdana" w:hAnsi="Verdana"/>
              </w:rPr>
              <w:t xml:space="preserve"> City Centre</w:t>
            </w:r>
            <w:r>
              <w:rPr>
                <w:rFonts w:ascii="Verdana" w:hAnsi="Verdana"/>
              </w:rPr>
              <w:t>, on a weekly and ongoing basis.</w:t>
            </w:r>
          </w:p>
          <w:p w14:paraId="41236F78" w14:textId="0B6948D0" w:rsidR="009D30F0" w:rsidRPr="00515942" w:rsidRDefault="009D30F0" w:rsidP="009D30F0">
            <w:pPr>
              <w:spacing w:line="360" w:lineRule="auto"/>
              <w:rPr>
                <w:rFonts w:ascii="Verdana" w:hAnsi="Verdana"/>
              </w:rPr>
            </w:pPr>
          </w:p>
        </w:tc>
      </w:tr>
      <w:tr w:rsidR="00515942" w:rsidRPr="00515942" w14:paraId="01B19520" w14:textId="77777777" w:rsidTr="0018625C">
        <w:trPr>
          <w:trHeight w:val="1"/>
        </w:trPr>
        <w:tc>
          <w:tcPr>
            <w:tcW w:w="9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F4AA95B" w14:textId="77777777" w:rsidR="002B7F3F" w:rsidRDefault="002B7F3F" w:rsidP="00515942">
            <w:pPr>
              <w:spacing w:before="120"/>
              <w:rPr>
                <w:rFonts w:ascii="Verdana" w:hAnsi="Verdana"/>
                <w:b/>
              </w:rPr>
            </w:pPr>
          </w:p>
          <w:p w14:paraId="557A828C" w14:textId="77777777" w:rsidR="009D30F0" w:rsidRDefault="009D30F0" w:rsidP="00515942">
            <w:pPr>
              <w:spacing w:before="120"/>
              <w:rPr>
                <w:rFonts w:ascii="Verdana" w:hAnsi="Verdana"/>
                <w:b/>
              </w:rPr>
            </w:pPr>
          </w:p>
          <w:p w14:paraId="0D46CA56" w14:textId="77777777" w:rsidR="009D30F0" w:rsidRDefault="009D30F0" w:rsidP="00515942">
            <w:pPr>
              <w:spacing w:before="120"/>
              <w:rPr>
                <w:rFonts w:ascii="Verdana" w:hAnsi="Verdana"/>
                <w:b/>
              </w:rPr>
            </w:pPr>
          </w:p>
          <w:p w14:paraId="245A88EF" w14:textId="77777777" w:rsidR="009D30F0" w:rsidRDefault="009D30F0" w:rsidP="00515942">
            <w:pPr>
              <w:spacing w:before="120"/>
              <w:rPr>
                <w:rFonts w:ascii="Verdana" w:hAnsi="Verdana"/>
                <w:b/>
              </w:rPr>
            </w:pPr>
          </w:p>
          <w:p w14:paraId="284F3504" w14:textId="5DFE721F" w:rsidR="009D30F0" w:rsidRPr="00515942" w:rsidRDefault="00515942" w:rsidP="009D30F0">
            <w:pPr>
              <w:spacing w:before="120"/>
              <w:rPr>
                <w:rFonts w:ascii="Verdana" w:hAnsi="Verdana"/>
                <w:b/>
              </w:rPr>
            </w:pPr>
            <w:r w:rsidRPr="00515942">
              <w:rPr>
                <w:rFonts w:ascii="Verdana" w:hAnsi="Verdana"/>
                <w:b/>
              </w:rPr>
              <w:lastRenderedPageBreak/>
              <w:t>COURSES</w:t>
            </w:r>
          </w:p>
        </w:tc>
      </w:tr>
      <w:tr w:rsidR="00515942" w:rsidRPr="00E03003" w14:paraId="7923B861" w14:textId="77777777" w:rsidTr="0018625C">
        <w:trPr>
          <w:trHeight w:val="4686"/>
        </w:trPr>
        <w:tc>
          <w:tcPr>
            <w:tcW w:w="914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476A60" w14:textId="282D2026" w:rsidR="00DD5FE1" w:rsidRPr="00515942" w:rsidRDefault="00DD5FE1" w:rsidP="00DD5FE1">
            <w:pPr>
              <w:keepNext/>
              <w:numPr>
                <w:ilvl w:val="0"/>
                <w:numId w:val="24"/>
              </w:numPr>
              <w:spacing w:before="240" w:after="60"/>
              <w:outlineLvl w:val="3"/>
              <w:rPr>
                <w:rFonts w:ascii="Verdana" w:hAnsi="Verdana"/>
                <w:bCs/>
                <w:u w:val="single"/>
                <w:lang w:val="es-ES"/>
              </w:rPr>
            </w:pPr>
            <w:r>
              <w:rPr>
                <w:rFonts w:ascii="Verdana" w:hAnsi="Verdana"/>
                <w:bCs/>
                <w:u w:val="single"/>
                <w:lang w:val="es-ES"/>
              </w:rPr>
              <w:lastRenderedPageBreak/>
              <w:t xml:space="preserve">II </w:t>
            </w:r>
            <w:r w:rsidRPr="00515942">
              <w:rPr>
                <w:rFonts w:ascii="Verdana" w:hAnsi="Verdana"/>
                <w:bCs/>
                <w:u w:val="single"/>
                <w:lang w:val="es-ES"/>
              </w:rPr>
              <w:t>Jornada de formación para profesores de español</w:t>
            </w:r>
          </w:p>
          <w:p w14:paraId="4DC8AA2F" w14:textId="77777777" w:rsidR="00DD5FE1" w:rsidRPr="00515942" w:rsidRDefault="00DD5FE1" w:rsidP="00DD5FE1">
            <w:pPr>
              <w:rPr>
                <w:lang w:val="es-ES"/>
              </w:rPr>
            </w:pPr>
          </w:p>
          <w:p w14:paraId="2635A797" w14:textId="4DC4F2AB" w:rsidR="00DD5FE1" w:rsidRPr="00515942" w:rsidRDefault="00DD5FE1" w:rsidP="00DD5FE1">
            <w:pPr>
              <w:spacing w:line="360" w:lineRule="auto"/>
              <w:rPr>
                <w:rFonts w:ascii="Verdana" w:hAnsi="Verdana"/>
                <w:lang w:val="es-ES"/>
              </w:rPr>
            </w:pPr>
            <w:r w:rsidRPr="00515942">
              <w:rPr>
                <w:rFonts w:ascii="Verdana" w:hAnsi="Verdana"/>
                <w:lang w:val="es-ES"/>
              </w:rPr>
              <w:t xml:space="preserve">         </w:t>
            </w:r>
            <w:r>
              <w:rPr>
                <w:rFonts w:ascii="Verdana" w:hAnsi="Verdana"/>
                <w:lang w:val="es-ES"/>
              </w:rPr>
              <w:t>October</w:t>
            </w:r>
            <w:r w:rsidRPr="00515942">
              <w:rPr>
                <w:rFonts w:ascii="Verdana" w:hAnsi="Verdana"/>
                <w:lang w:val="es-ES"/>
              </w:rPr>
              <w:t xml:space="preserve"> 2018, Universidad de Salamanca</w:t>
            </w:r>
          </w:p>
          <w:p w14:paraId="14B2A8B8" w14:textId="3D67A276" w:rsidR="00515942" w:rsidRPr="00515942" w:rsidRDefault="00515942" w:rsidP="00515942">
            <w:pPr>
              <w:keepNext/>
              <w:numPr>
                <w:ilvl w:val="0"/>
                <w:numId w:val="24"/>
              </w:numPr>
              <w:spacing w:before="240" w:after="60"/>
              <w:outlineLvl w:val="3"/>
              <w:rPr>
                <w:rFonts w:ascii="Verdana" w:hAnsi="Verdana"/>
                <w:bCs/>
                <w:u w:val="single"/>
                <w:lang w:val="es-ES"/>
              </w:rPr>
            </w:pPr>
            <w:r w:rsidRPr="00515942">
              <w:rPr>
                <w:rFonts w:ascii="Verdana" w:hAnsi="Verdana"/>
                <w:bCs/>
                <w:u w:val="single"/>
                <w:lang w:val="es-ES"/>
              </w:rPr>
              <w:t>Jornada de formación para profesores de español</w:t>
            </w:r>
          </w:p>
          <w:p w14:paraId="24FF6840" w14:textId="77777777" w:rsidR="00515942" w:rsidRPr="00515942" w:rsidRDefault="00515942" w:rsidP="00515942">
            <w:pPr>
              <w:rPr>
                <w:lang w:val="es-ES"/>
              </w:rPr>
            </w:pPr>
          </w:p>
          <w:p w14:paraId="754F1BB7" w14:textId="77777777" w:rsidR="00515942" w:rsidRPr="00515942" w:rsidRDefault="00515942" w:rsidP="00515942">
            <w:pPr>
              <w:spacing w:line="360" w:lineRule="auto"/>
              <w:rPr>
                <w:rFonts w:ascii="Verdana" w:hAnsi="Verdana"/>
                <w:lang w:val="es-ES"/>
              </w:rPr>
            </w:pPr>
            <w:r w:rsidRPr="00515942">
              <w:rPr>
                <w:rFonts w:ascii="Verdana" w:hAnsi="Verdana"/>
                <w:lang w:val="es-ES"/>
              </w:rPr>
              <w:t xml:space="preserve">         June 2018, Universidad de Salamanca</w:t>
            </w:r>
          </w:p>
          <w:p w14:paraId="76E72BB8" w14:textId="77777777" w:rsidR="00515942" w:rsidRPr="00515942" w:rsidRDefault="00515942" w:rsidP="00515942">
            <w:pPr>
              <w:numPr>
                <w:ilvl w:val="0"/>
                <w:numId w:val="25"/>
              </w:numPr>
              <w:spacing w:before="100" w:beforeAutospacing="1" w:after="100" w:afterAutospacing="1"/>
              <w:rPr>
                <w:rFonts w:ascii="Verdana" w:hAnsi="Verdana"/>
              </w:rPr>
            </w:pPr>
            <w:r w:rsidRPr="00515942">
              <w:rPr>
                <w:rFonts w:ascii="Verdana" w:hAnsi="Verdana"/>
                <w:u w:val="single"/>
              </w:rPr>
              <w:t xml:space="preserve">Introduction to humanitarian translation </w:t>
            </w:r>
          </w:p>
          <w:p w14:paraId="1D8535F2" w14:textId="77777777" w:rsidR="00515942" w:rsidRPr="00515942" w:rsidRDefault="00515942" w:rsidP="00515942">
            <w:pPr>
              <w:spacing w:before="100" w:beforeAutospacing="1" w:after="100" w:afterAutospacing="1"/>
              <w:ind w:left="720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 xml:space="preserve">June 2018, Translators without Borders </w:t>
            </w:r>
          </w:p>
          <w:p w14:paraId="1A734162" w14:textId="77777777" w:rsidR="00515942" w:rsidRPr="00515942" w:rsidRDefault="00515942" w:rsidP="00515942">
            <w:pPr>
              <w:numPr>
                <w:ilvl w:val="0"/>
                <w:numId w:val="24"/>
              </w:numPr>
              <w:spacing w:before="100" w:beforeAutospacing="1" w:after="100" w:afterAutospacing="1" w:line="276" w:lineRule="auto"/>
              <w:outlineLvl w:val="3"/>
              <w:rPr>
                <w:rFonts w:ascii="Verdana" w:hAnsi="Verdana"/>
              </w:rPr>
            </w:pPr>
            <w:r w:rsidRPr="00515942">
              <w:rPr>
                <w:rFonts w:ascii="Verdana" w:hAnsi="Verdana"/>
                <w:u w:val="single"/>
              </w:rPr>
              <w:t xml:space="preserve">Introduction to public sector interpreting </w:t>
            </w:r>
          </w:p>
          <w:p w14:paraId="52A0167B" w14:textId="77777777" w:rsidR="00515942" w:rsidRPr="00515942" w:rsidRDefault="00515942" w:rsidP="00515942">
            <w:pPr>
              <w:spacing w:before="100" w:beforeAutospacing="1" w:after="100" w:afterAutospacing="1" w:line="276" w:lineRule="auto"/>
              <w:ind w:left="720"/>
              <w:outlineLvl w:val="3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>December 2017, AA Global Language Services Limited</w:t>
            </w:r>
          </w:p>
          <w:p w14:paraId="628B4A44" w14:textId="77777777" w:rsidR="00515942" w:rsidRPr="00515942" w:rsidRDefault="00515942" w:rsidP="00515942">
            <w:pPr>
              <w:numPr>
                <w:ilvl w:val="0"/>
                <w:numId w:val="25"/>
              </w:numPr>
              <w:spacing w:before="100" w:beforeAutospacing="1" w:after="100" w:afterAutospacing="1"/>
              <w:rPr>
                <w:rFonts w:ascii="Verdana" w:hAnsi="Verdana"/>
                <w:lang w:val="es-ES"/>
              </w:rPr>
            </w:pPr>
            <w:r w:rsidRPr="00515942">
              <w:rPr>
                <w:rFonts w:ascii="Verdana" w:hAnsi="Verdana"/>
                <w:u w:val="single"/>
                <w:lang w:val="es-ES"/>
              </w:rPr>
              <w:t xml:space="preserve">Corrección, estilo y variaciones de la lengua española </w:t>
            </w:r>
          </w:p>
          <w:p w14:paraId="1F57F65C" w14:textId="5F548730" w:rsidR="00515942" w:rsidRPr="00515942" w:rsidRDefault="00515942" w:rsidP="00515942">
            <w:pPr>
              <w:spacing w:before="100" w:beforeAutospacing="1" w:after="100" w:afterAutospacing="1"/>
              <w:ind w:left="720"/>
              <w:rPr>
                <w:rFonts w:ascii="Verdana" w:hAnsi="Verdana" w:cs="Verdana"/>
                <w:lang w:val="es-ES"/>
              </w:rPr>
            </w:pPr>
            <w:proofErr w:type="spellStart"/>
            <w:r w:rsidRPr="005E49CB">
              <w:rPr>
                <w:rFonts w:ascii="Verdana" w:hAnsi="Verdana"/>
                <w:lang w:val="es-ES"/>
              </w:rPr>
              <w:t>Oct</w:t>
            </w:r>
            <w:bookmarkStart w:id="0" w:name="_GoBack"/>
            <w:bookmarkEnd w:id="0"/>
            <w:r w:rsidRPr="005E49CB">
              <w:rPr>
                <w:rFonts w:ascii="Verdana" w:hAnsi="Verdana"/>
                <w:lang w:val="es-ES"/>
              </w:rPr>
              <w:t>ober</w:t>
            </w:r>
            <w:proofErr w:type="spellEnd"/>
            <w:r w:rsidRPr="005E49CB">
              <w:rPr>
                <w:rFonts w:ascii="Verdana" w:hAnsi="Verdana"/>
                <w:lang w:val="es-ES"/>
              </w:rPr>
              <w:t xml:space="preserve"> 2017</w:t>
            </w:r>
            <w:r w:rsidR="00991BFD">
              <w:rPr>
                <w:rFonts w:ascii="Verdana" w:hAnsi="Verdana"/>
                <w:lang w:val="es-ES"/>
              </w:rPr>
              <w:t>,</w:t>
            </w:r>
            <w:r w:rsidRPr="005E49CB">
              <w:rPr>
                <w:rFonts w:ascii="Verdana" w:hAnsi="Verdana"/>
                <w:lang w:val="es-ES"/>
              </w:rPr>
              <w:t xml:space="preserve"> </w:t>
            </w:r>
            <w:proofErr w:type="spellStart"/>
            <w:r w:rsidRPr="005E49CB">
              <w:rPr>
                <w:rFonts w:ascii="Verdana" w:hAnsi="Verdana"/>
                <w:lang w:val="es-ES"/>
              </w:rPr>
              <w:t>License</w:t>
            </w:r>
            <w:proofErr w:type="spellEnd"/>
            <w:r w:rsidRPr="005E49CB">
              <w:rPr>
                <w:rFonts w:ascii="Verdana" w:hAnsi="Verdana"/>
                <w:lang w:val="es-ES"/>
              </w:rPr>
              <w:t xml:space="preserve"> NM8VVS5KA4SQ, </w:t>
            </w:r>
            <w:r w:rsidR="005E49CB" w:rsidRPr="005E49CB">
              <w:rPr>
                <w:rFonts w:ascii="Verdana" w:hAnsi="Verdana"/>
                <w:lang w:val="es-ES"/>
              </w:rPr>
              <w:t xml:space="preserve">Universidad </w:t>
            </w:r>
            <w:r w:rsidR="005E49CB">
              <w:rPr>
                <w:rFonts w:ascii="Verdana" w:hAnsi="Verdana"/>
                <w:lang w:val="es-ES"/>
              </w:rPr>
              <w:t xml:space="preserve">Autónoma </w:t>
            </w:r>
            <w:r w:rsidR="005E49CB" w:rsidRPr="005E49CB">
              <w:rPr>
                <w:rFonts w:ascii="Verdana" w:hAnsi="Verdana"/>
                <w:lang w:val="es-ES"/>
              </w:rPr>
              <w:t>de Barcel</w:t>
            </w:r>
            <w:r w:rsidR="005E49CB">
              <w:rPr>
                <w:rFonts w:ascii="Verdana" w:hAnsi="Verdana"/>
                <w:lang w:val="es-ES"/>
              </w:rPr>
              <w:t xml:space="preserve">ona </w:t>
            </w:r>
            <w:proofErr w:type="spellStart"/>
            <w:r w:rsidR="005E49CB">
              <w:rPr>
                <w:rFonts w:ascii="Verdana" w:hAnsi="Verdana"/>
                <w:lang w:val="es-ES"/>
              </w:rPr>
              <w:t>via</w:t>
            </w:r>
            <w:proofErr w:type="spellEnd"/>
            <w:r w:rsidR="005E49CB">
              <w:rPr>
                <w:rFonts w:ascii="Verdana" w:hAnsi="Verdana"/>
                <w:lang w:val="es-ES"/>
              </w:rPr>
              <w:t xml:space="preserve"> </w:t>
            </w:r>
            <w:r w:rsidRPr="005E49CB">
              <w:rPr>
                <w:rFonts w:ascii="Verdana" w:hAnsi="Verdana"/>
                <w:lang w:val="es-ES"/>
              </w:rPr>
              <w:t xml:space="preserve">Coursera </w:t>
            </w:r>
          </w:p>
          <w:p w14:paraId="0C92DC8D" w14:textId="77777777" w:rsidR="00515942" w:rsidRPr="00515942" w:rsidRDefault="00515942" w:rsidP="00515942">
            <w:pPr>
              <w:tabs>
                <w:tab w:val="left" w:pos="360"/>
              </w:tabs>
              <w:spacing w:after="60"/>
              <w:ind w:right="245"/>
              <w:rPr>
                <w:rFonts w:ascii="Verdana" w:hAnsi="Verdana" w:cs="Verdana"/>
                <w:lang w:val="es-ES"/>
              </w:rPr>
            </w:pPr>
          </w:p>
        </w:tc>
      </w:tr>
      <w:tr w:rsidR="00515942" w:rsidRPr="00515942" w14:paraId="2F75ADC5" w14:textId="77777777" w:rsidTr="0018625C">
        <w:trPr>
          <w:trHeight w:val="1"/>
        </w:trPr>
        <w:tc>
          <w:tcPr>
            <w:tcW w:w="4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C3016A1" w14:textId="77777777" w:rsidR="00515942" w:rsidRPr="00515942" w:rsidRDefault="00515942" w:rsidP="00515942">
            <w:pPr>
              <w:tabs>
                <w:tab w:val="left" w:pos="360"/>
              </w:tabs>
              <w:spacing w:after="60"/>
              <w:ind w:right="245"/>
              <w:rPr>
                <w:rFonts w:ascii="Verdana" w:hAnsi="Verdana" w:cs="Verdana"/>
                <w:b/>
              </w:rPr>
            </w:pPr>
            <w:r w:rsidRPr="00515942">
              <w:rPr>
                <w:rFonts w:ascii="Verdana" w:hAnsi="Verdana" w:cs="Verdana"/>
                <w:b/>
              </w:rPr>
              <w:t>KEY SKILLS</w:t>
            </w:r>
          </w:p>
        </w:tc>
        <w:tc>
          <w:tcPr>
            <w:tcW w:w="4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E0F075" w14:textId="77777777" w:rsidR="00515942" w:rsidRPr="00515942" w:rsidRDefault="00515942" w:rsidP="00515942">
            <w:pPr>
              <w:tabs>
                <w:tab w:val="left" w:pos="360"/>
              </w:tabs>
              <w:spacing w:after="60"/>
              <w:ind w:right="245"/>
              <w:rPr>
                <w:rFonts w:ascii="Verdana" w:hAnsi="Verdana" w:cs="Verdana"/>
              </w:rPr>
            </w:pPr>
          </w:p>
        </w:tc>
      </w:tr>
      <w:tr w:rsidR="00515942" w:rsidRPr="00515942" w14:paraId="170B0666" w14:textId="77777777" w:rsidTr="0018625C">
        <w:trPr>
          <w:trHeight w:val="1"/>
        </w:trPr>
        <w:tc>
          <w:tcPr>
            <w:tcW w:w="4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981C62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 xml:space="preserve">Good communication skills </w:t>
            </w:r>
            <w:r w:rsidRPr="00515942">
              <w:rPr>
                <w:rFonts w:ascii="Verdana" w:hAnsi="Verdana" w:cs="Verdana"/>
              </w:rPr>
              <w:tab/>
            </w:r>
          </w:p>
          <w:p w14:paraId="7685AFD1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 xml:space="preserve">Reliable </w:t>
            </w:r>
            <w:r w:rsidRPr="00515942">
              <w:rPr>
                <w:rFonts w:ascii="Verdana" w:hAnsi="Verdana" w:cs="Verdana"/>
              </w:rPr>
              <w:tab/>
            </w:r>
            <w:r w:rsidRPr="00515942">
              <w:rPr>
                <w:rFonts w:ascii="Verdana" w:hAnsi="Verdana" w:cs="Verdana"/>
              </w:rPr>
              <w:tab/>
            </w:r>
            <w:r w:rsidRPr="00515942">
              <w:rPr>
                <w:rFonts w:ascii="Verdana" w:hAnsi="Verdana" w:cs="Verdana"/>
              </w:rPr>
              <w:tab/>
            </w:r>
            <w:r w:rsidRPr="00515942">
              <w:rPr>
                <w:rFonts w:ascii="Verdana" w:hAnsi="Verdana" w:cs="Verdana"/>
              </w:rPr>
              <w:tab/>
            </w:r>
          </w:p>
          <w:p w14:paraId="01B6EB6D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 xml:space="preserve">Committed </w:t>
            </w:r>
            <w:r w:rsidRPr="00515942">
              <w:rPr>
                <w:rFonts w:ascii="Verdana" w:hAnsi="Verdana" w:cs="Verdana"/>
              </w:rPr>
              <w:tab/>
            </w:r>
            <w:r w:rsidRPr="00515942">
              <w:rPr>
                <w:rFonts w:ascii="Verdana" w:hAnsi="Verdana" w:cs="Verdana"/>
              </w:rPr>
              <w:tab/>
            </w:r>
          </w:p>
          <w:p w14:paraId="617269DF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>Punctual</w:t>
            </w:r>
            <w:r w:rsidRPr="00515942">
              <w:rPr>
                <w:rFonts w:ascii="Verdana" w:hAnsi="Verdana" w:cs="Verdana"/>
              </w:rPr>
              <w:tab/>
            </w:r>
            <w:r w:rsidRPr="00515942">
              <w:rPr>
                <w:rFonts w:ascii="Verdana" w:hAnsi="Verdana" w:cs="Verdana"/>
              </w:rPr>
              <w:tab/>
            </w:r>
          </w:p>
          <w:p w14:paraId="7D546F78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>Confident</w:t>
            </w:r>
          </w:p>
          <w:p w14:paraId="2B454F2C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/>
              </w:rPr>
            </w:pPr>
            <w:r w:rsidRPr="00515942">
              <w:rPr>
                <w:rFonts w:ascii="Verdana" w:hAnsi="Verdana" w:cs="Verdana"/>
              </w:rPr>
              <w:t>Patient</w:t>
            </w:r>
          </w:p>
          <w:p w14:paraId="1CFB1923" w14:textId="77777777" w:rsidR="00515942" w:rsidRPr="00515942" w:rsidRDefault="00515942" w:rsidP="00515942">
            <w:pPr>
              <w:tabs>
                <w:tab w:val="left" w:pos="360"/>
              </w:tabs>
              <w:spacing w:after="60"/>
              <w:ind w:right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ab/>
            </w:r>
          </w:p>
        </w:tc>
        <w:tc>
          <w:tcPr>
            <w:tcW w:w="45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00187F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>Adaptable to the work environment</w:t>
            </w:r>
          </w:p>
          <w:p w14:paraId="66B8B699" w14:textId="77777777" w:rsidR="00515942" w:rsidRPr="00515942" w:rsidRDefault="00515942" w:rsidP="00515942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245" w:right="245" w:hanging="245"/>
              <w:rPr>
                <w:rFonts w:ascii="Verdana" w:hAnsi="Verdana" w:cs="Verdana"/>
              </w:rPr>
            </w:pPr>
            <w:r w:rsidRPr="00515942">
              <w:rPr>
                <w:rFonts w:ascii="Verdana" w:hAnsi="Verdana" w:cs="Verdana"/>
              </w:rPr>
              <w:t>Good command of technology for teaching purposes</w:t>
            </w:r>
            <w:r w:rsidRPr="00515942">
              <w:rPr>
                <w:rFonts w:ascii="Verdana" w:hAnsi="Verdana" w:cs="Verdana"/>
              </w:rPr>
              <w:tab/>
            </w:r>
            <w:r w:rsidRPr="00515942">
              <w:rPr>
                <w:rFonts w:ascii="Verdana" w:hAnsi="Verdana" w:cs="Verdana"/>
              </w:rPr>
              <w:tab/>
            </w:r>
          </w:p>
          <w:p w14:paraId="5741EC17" w14:textId="77777777" w:rsidR="00515942" w:rsidRPr="00515942" w:rsidRDefault="00515942" w:rsidP="00515942">
            <w:pPr>
              <w:tabs>
                <w:tab w:val="left" w:pos="360"/>
              </w:tabs>
              <w:spacing w:after="60"/>
              <w:ind w:right="245"/>
              <w:rPr>
                <w:rFonts w:ascii="Verdana" w:hAnsi="Verdana"/>
              </w:rPr>
            </w:pPr>
          </w:p>
        </w:tc>
      </w:tr>
    </w:tbl>
    <w:p w14:paraId="1D013AF1" w14:textId="77777777" w:rsidR="00515942" w:rsidRPr="00515942" w:rsidRDefault="00515942" w:rsidP="00515942">
      <w:pPr>
        <w:jc w:val="center"/>
        <w:rPr>
          <w:rFonts w:ascii="Verdana" w:hAnsi="Verdana" w:cs="Calibri"/>
        </w:rPr>
      </w:pPr>
      <w:r w:rsidRPr="00515942">
        <w:rPr>
          <w:rFonts w:ascii="Verdana" w:hAnsi="Verdana" w:cs="Calibri"/>
        </w:rPr>
        <w:t xml:space="preserve"> </w:t>
      </w:r>
    </w:p>
    <w:tbl>
      <w:tblPr>
        <w:tblW w:w="0" w:type="auto"/>
        <w:tblInd w:w="-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144"/>
      </w:tblGrid>
      <w:tr w:rsidR="00515942" w:rsidRPr="00515942" w14:paraId="31D9EFB6" w14:textId="77777777" w:rsidTr="0018625C">
        <w:trPr>
          <w:trHeight w:val="1"/>
        </w:trPr>
        <w:tc>
          <w:tcPr>
            <w:tcW w:w="9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33EF8C1" w14:textId="77777777" w:rsidR="00515942" w:rsidRPr="00515942" w:rsidRDefault="00515942" w:rsidP="00515942">
            <w:pPr>
              <w:spacing w:before="120"/>
              <w:rPr>
                <w:rFonts w:ascii="Verdana" w:hAnsi="Verdana"/>
              </w:rPr>
            </w:pPr>
            <w:r w:rsidRPr="00515942">
              <w:rPr>
                <w:rFonts w:ascii="Verdana" w:hAnsi="Verdana" w:cs="Verdana"/>
                <w:b/>
                <w:caps/>
                <w:spacing w:val="15"/>
              </w:rPr>
              <w:t xml:space="preserve">Further Information </w:t>
            </w:r>
          </w:p>
        </w:tc>
      </w:tr>
      <w:tr w:rsidR="00515942" w:rsidRPr="00515942" w14:paraId="4069D9AE" w14:textId="77777777" w:rsidTr="0018625C">
        <w:trPr>
          <w:trHeight w:val="1"/>
        </w:trPr>
        <w:tc>
          <w:tcPr>
            <w:tcW w:w="9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0CDECAA" w14:textId="77777777" w:rsidR="00515942" w:rsidRPr="00515942" w:rsidRDefault="00515942" w:rsidP="00515942">
            <w:pPr>
              <w:jc w:val="both"/>
              <w:rPr>
                <w:rFonts w:ascii="Verdana" w:hAnsi="Verdana" w:cs="Verdana"/>
              </w:rPr>
            </w:pPr>
          </w:p>
          <w:p w14:paraId="46FCFD8A" w14:textId="77777777" w:rsidR="00515942" w:rsidRPr="00515942" w:rsidRDefault="00515942" w:rsidP="00515942">
            <w:pPr>
              <w:numPr>
                <w:ilvl w:val="0"/>
                <w:numId w:val="15"/>
              </w:numPr>
              <w:tabs>
                <w:tab w:val="clear" w:pos="720"/>
                <w:tab w:val="num" w:pos="900"/>
              </w:tabs>
              <w:spacing w:line="360" w:lineRule="auto"/>
              <w:ind w:left="900"/>
              <w:jc w:val="both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>Excellent command of the English language</w:t>
            </w:r>
          </w:p>
          <w:p w14:paraId="7297716B" w14:textId="77777777" w:rsidR="00515942" w:rsidRPr="00515942" w:rsidRDefault="00515942" w:rsidP="00515942">
            <w:pPr>
              <w:numPr>
                <w:ilvl w:val="0"/>
                <w:numId w:val="15"/>
              </w:numPr>
              <w:tabs>
                <w:tab w:val="clear" w:pos="720"/>
                <w:tab w:val="num" w:pos="900"/>
              </w:tabs>
              <w:spacing w:line="360" w:lineRule="auto"/>
              <w:ind w:left="900"/>
              <w:jc w:val="both"/>
              <w:rPr>
                <w:rFonts w:ascii="Verdana" w:hAnsi="Verdana"/>
              </w:rPr>
            </w:pPr>
            <w:r w:rsidRPr="00515942">
              <w:rPr>
                <w:rFonts w:ascii="Verdana" w:hAnsi="Verdana"/>
              </w:rPr>
              <w:t>Full, clean driving licence</w:t>
            </w:r>
          </w:p>
          <w:p w14:paraId="36E7115B" w14:textId="03323439" w:rsidR="00515942" w:rsidRPr="00515942" w:rsidRDefault="00991BFD" w:rsidP="00515942">
            <w:pPr>
              <w:numPr>
                <w:ilvl w:val="0"/>
                <w:numId w:val="15"/>
              </w:numPr>
              <w:tabs>
                <w:tab w:val="clear" w:pos="720"/>
                <w:tab w:val="num" w:pos="900"/>
              </w:tabs>
              <w:spacing w:line="360" w:lineRule="auto"/>
              <w:ind w:left="900"/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Enhanced</w:t>
            </w:r>
            <w:r w:rsidR="00515942" w:rsidRPr="00515942">
              <w:rPr>
                <w:rFonts w:ascii="Verdana" w:hAnsi="Verdana"/>
              </w:rPr>
              <w:t xml:space="preserve"> DBS</w:t>
            </w:r>
          </w:p>
          <w:p w14:paraId="599190B8" w14:textId="77777777" w:rsidR="00515942" w:rsidRPr="00515942" w:rsidRDefault="00515942" w:rsidP="00515942">
            <w:pPr>
              <w:spacing w:line="360" w:lineRule="auto"/>
              <w:ind w:left="540"/>
              <w:jc w:val="both"/>
              <w:rPr>
                <w:rFonts w:ascii="Verdana" w:hAnsi="Verdana"/>
              </w:rPr>
            </w:pPr>
          </w:p>
        </w:tc>
      </w:tr>
    </w:tbl>
    <w:p w14:paraId="37D0C533" w14:textId="77777777" w:rsidR="00515942" w:rsidRPr="00515942" w:rsidRDefault="00515942" w:rsidP="00515942">
      <w:pPr>
        <w:rPr>
          <w:rFonts w:ascii="Garamond" w:hAnsi="Garamond" w:cs="Garamond"/>
        </w:rPr>
      </w:pPr>
    </w:p>
    <w:p w14:paraId="4C07E08E" w14:textId="77777777" w:rsidR="006F342A" w:rsidRDefault="006F342A">
      <w:pPr>
        <w:rPr>
          <w:rFonts w:ascii="Garamond" w:hAnsi="Garamond" w:cs="Garamond"/>
        </w:rPr>
      </w:pPr>
    </w:p>
    <w:sectPr w:rsidR="006F342A" w:rsidSect="00C30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83201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BE901C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954294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063CA5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D21C31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A8D6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AA3F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BA34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A01C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2E7A88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1" w15:restartNumberingAfterBreak="0">
    <w:nsid w:val="0FA73434"/>
    <w:multiLevelType w:val="hybridMultilevel"/>
    <w:tmpl w:val="3780A7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00DB8"/>
    <w:multiLevelType w:val="hybridMultilevel"/>
    <w:tmpl w:val="01FED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823B5B"/>
    <w:multiLevelType w:val="hybridMultilevel"/>
    <w:tmpl w:val="69683202"/>
    <w:lvl w:ilvl="0" w:tplc="08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2C167345"/>
    <w:multiLevelType w:val="hybridMultilevel"/>
    <w:tmpl w:val="FE140CEA"/>
    <w:lvl w:ilvl="0" w:tplc="0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5" w15:restartNumberingAfterBreak="0">
    <w:nsid w:val="2FC673C5"/>
    <w:multiLevelType w:val="hybridMultilevel"/>
    <w:tmpl w:val="CA2453FC"/>
    <w:lvl w:ilvl="0" w:tplc="0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6" w15:restartNumberingAfterBreak="0">
    <w:nsid w:val="3607747B"/>
    <w:multiLevelType w:val="hybridMultilevel"/>
    <w:tmpl w:val="B742E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C04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8" w15:restartNumberingAfterBreak="0">
    <w:nsid w:val="45A92DA3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6A1F7FEA"/>
    <w:multiLevelType w:val="hybridMultilevel"/>
    <w:tmpl w:val="99306AE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AA8075A"/>
    <w:multiLevelType w:val="multilevel"/>
    <w:tmpl w:val="87B21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23339D"/>
    <w:multiLevelType w:val="hybridMultilevel"/>
    <w:tmpl w:val="B9FCAD98"/>
    <w:lvl w:ilvl="0" w:tplc="08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3FA1CD4"/>
    <w:multiLevelType w:val="hybridMultilevel"/>
    <w:tmpl w:val="44FCDAD2"/>
    <w:lvl w:ilvl="0" w:tplc="0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3" w15:restartNumberingAfterBreak="0">
    <w:nsid w:val="77635FB7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7CB04B95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  <w:rPr>
        <w:rFonts w:cs="Times New Roman"/>
      </w:rPr>
    </w:lvl>
    <w:lvl w:ilvl="2">
      <w:numFmt w:val="decimal"/>
      <w:lvlText w:val=""/>
      <w:lvlJc w:val="left"/>
      <w:rPr>
        <w:rFonts w:cs="Times New Roman"/>
      </w:rPr>
    </w:lvl>
    <w:lvl w:ilvl="3">
      <w:numFmt w:val="decimal"/>
      <w:lvlText w:val=""/>
      <w:lvlJc w:val="left"/>
      <w:rPr>
        <w:rFonts w:cs="Times New Roman"/>
      </w:rPr>
    </w:lvl>
    <w:lvl w:ilvl="4">
      <w:numFmt w:val="decimal"/>
      <w:lvlText w:val=""/>
      <w:lvlJc w:val="left"/>
      <w:rPr>
        <w:rFonts w:cs="Times New Roman"/>
      </w:rPr>
    </w:lvl>
    <w:lvl w:ilvl="5">
      <w:numFmt w:val="decimal"/>
      <w:lvlText w:val=""/>
      <w:lvlJc w:val="left"/>
      <w:rPr>
        <w:rFonts w:cs="Times New Roman"/>
      </w:rPr>
    </w:lvl>
    <w:lvl w:ilvl="6">
      <w:numFmt w:val="decimal"/>
      <w:lvlText w:val=""/>
      <w:lvlJc w:val="left"/>
      <w:rPr>
        <w:rFonts w:cs="Times New Roman"/>
      </w:r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23"/>
  </w:num>
  <w:num w:numId="2">
    <w:abstractNumId w:val="18"/>
  </w:num>
  <w:num w:numId="3">
    <w:abstractNumId w:val="24"/>
  </w:num>
  <w:num w:numId="4">
    <w:abstractNumId w:val="1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3"/>
  </w:num>
  <w:num w:numId="17">
    <w:abstractNumId w:val="21"/>
  </w:num>
  <w:num w:numId="18">
    <w:abstractNumId w:val="14"/>
  </w:num>
  <w:num w:numId="19">
    <w:abstractNumId w:val="22"/>
  </w:num>
  <w:num w:numId="20">
    <w:abstractNumId w:val="15"/>
  </w:num>
  <w:num w:numId="21">
    <w:abstractNumId w:val="16"/>
  </w:num>
  <w:num w:numId="22">
    <w:abstractNumId w:val="12"/>
  </w:num>
  <w:num w:numId="23">
    <w:abstractNumId w:val="19"/>
  </w:num>
  <w:num w:numId="24">
    <w:abstractNumId w:val="11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oNotTrackMoves/>
  <w:documentProtection w:edit="readOnly" w:enforcement="1" w:cryptProviderType="rsaAES" w:cryptAlgorithmClass="hash" w:cryptAlgorithmType="typeAny" w:cryptAlgorithmSid="14" w:cryptSpinCount="100000" w:hash="n2YFIiSrCsSVtXl8Ps7nP2ABxYQePHulZ5xlo22ltq4F6RnvnRgSQ21i3+aXdhkzbX3ENCgWkEG0RnhXtFh0DQ==" w:salt="+iRsSm1hwF/r5GTKT3j6hA==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sjAyNrM0NTM3NDRQ0lEKTi0uzszPAykwrAUAQJ3rKywAAAA="/>
  </w:docVars>
  <w:rsids>
    <w:rsidRoot w:val="00B50EE7"/>
    <w:rsid w:val="00023061"/>
    <w:rsid w:val="00030C49"/>
    <w:rsid w:val="00063536"/>
    <w:rsid w:val="000C5BB5"/>
    <w:rsid w:val="00175A83"/>
    <w:rsid w:val="002A7FA4"/>
    <w:rsid w:val="002B7F3F"/>
    <w:rsid w:val="002D27BF"/>
    <w:rsid w:val="002E5A13"/>
    <w:rsid w:val="00302719"/>
    <w:rsid w:val="00393228"/>
    <w:rsid w:val="003C538A"/>
    <w:rsid w:val="00422D61"/>
    <w:rsid w:val="004777CD"/>
    <w:rsid w:val="004D738D"/>
    <w:rsid w:val="004E7876"/>
    <w:rsid w:val="004F3C15"/>
    <w:rsid w:val="00515942"/>
    <w:rsid w:val="00583291"/>
    <w:rsid w:val="005941A4"/>
    <w:rsid w:val="005E49CB"/>
    <w:rsid w:val="00642C79"/>
    <w:rsid w:val="0064480E"/>
    <w:rsid w:val="00655524"/>
    <w:rsid w:val="006F342A"/>
    <w:rsid w:val="00774FE6"/>
    <w:rsid w:val="007C38D2"/>
    <w:rsid w:val="00872784"/>
    <w:rsid w:val="008A3DCC"/>
    <w:rsid w:val="00907EE7"/>
    <w:rsid w:val="00932F1F"/>
    <w:rsid w:val="009517AE"/>
    <w:rsid w:val="009742A9"/>
    <w:rsid w:val="00983B70"/>
    <w:rsid w:val="00991BFD"/>
    <w:rsid w:val="00993947"/>
    <w:rsid w:val="009D30F0"/>
    <w:rsid w:val="00A341CB"/>
    <w:rsid w:val="00AD1CC2"/>
    <w:rsid w:val="00B36436"/>
    <w:rsid w:val="00B50EE7"/>
    <w:rsid w:val="00B77AB5"/>
    <w:rsid w:val="00BB64B1"/>
    <w:rsid w:val="00C303B5"/>
    <w:rsid w:val="00C326AE"/>
    <w:rsid w:val="00C45859"/>
    <w:rsid w:val="00CA6B71"/>
    <w:rsid w:val="00CD5121"/>
    <w:rsid w:val="00D52D57"/>
    <w:rsid w:val="00D839E7"/>
    <w:rsid w:val="00DD5FE1"/>
    <w:rsid w:val="00DF1885"/>
    <w:rsid w:val="00E03003"/>
    <w:rsid w:val="00E54D09"/>
    <w:rsid w:val="00F3109A"/>
    <w:rsid w:val="00F45410"/>
    <w:rsid w:val="00F84525"/>
    <w:rsid w:val="00FF2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4:docId w14:val="2C08EC7A"/>
  <w15:docId w15:val="{F6F7C96D-252E-4E84-A503-552DEB447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64B1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583291"/>
    <w:pPr>
      <w:keepNext/>
      <w:spacing w:line="360" w:lineRule="auto"/>
      <w:ind w:left="708"/>
      <w:jc w:val="both"/>
      <w:outlineLvl w:val="1"/>
    </w:pPr>
    <w:rPr>
      <w:rFonts w:ascii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semiHidden/>
    <w:locked/>
    <w:rsid w:val="00CD5121"/>
    <w:rPr>
      <w:rFonts w:ascii="Cambria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A341CB"/>
    <w:pPr>
      <w:overflowPunct w:val="0"/>
      <w:autoSpaceDE w:val="0"/>
      <w:autoSpaceDN w:val="0"/>
      <w:adjustRightInd w:val="0"/>
      <w:spacing w:after="120"/>
      <w:textAlignment w:val="baseline"/>
    </w:pPr>
    <w:rPr>
      <w:rFonts w:ascii="Times New Roman" w:hAnsi="Times New Roman"/>
      <w:sz w:val="20"/>
      <w:szCs w:val="20"/>
      <w:lang w:val="en-US"/>
    </w:rPr>
  </w:style>
  <w:style w:type="character" w:customStyle="1" w:styleId="BodyTextChar">
    <w:name w:val="Body Text Char"/>
    <w:link w:val="BodyText"/>
    <w:uiPriority w:val="99"/>
    <w:semiHidden/>
    <w:locked/>
    <w:rsid w:val="00CD5121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7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436</Words>
  <Characters>2489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ELA EVANS</vt:lpstr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ELA EVANS</dc:title>
  <dc:subject/>
  <dc:creator/>
  <cp:keywords/>
  <dc:description/>
  <cp:lastModifiedBy>Manuela Evans</cp:lastModifiedBy>
  <cp:revision>48</cp:revision>
  <cp:lastPrinted>2017-02-11T18:50:00Z</cp:lastPrinted>
  <dcterms:created xsi:type="dcterms:W3CDTF">2016-11-05T17:43:00Z</dcterms:created>
  <dcterms:modified xsi:type="dcterms:W3CDTF">2018-11-10T20:18:00Z</dcterms:modified>
</cp:coreProperties>
</file>